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Qatar</w:t>
      </w:r>
      <w:r>
        <w:t xml:space="preserve"> </w:t>
      </w:r>
      <w:r>
        <w:t xml:space="preserve">Doha</w:t>
      </w:r>
    </w:p>
    <w:bookmarkStart w:id="24"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passionate chef with over [X years] of experience in the culinary arts, I am excited to apply for the Chef position at [Restaurant/Hotel Name] in Qatar Doha. This opportunity aligns perfectly with my professional aspirations and my deep respect for the rich gastronomic heritage of Qatar. My journey as a chef has been defined by a commitment to excellence, creativity, and an unwavering focus on delivering unforgettable dining experiences. I am eager to bring this expertise to your esteemed establishment, where I can contribute to the vibrant food culture of Qatar Doha.</w:t>
      </w:r>
    </w:p>
    <w:p>
      <w:pPr>
        <w:pStyle w:val="BodyText"/>
      </w:pPr>
      <w:r>
        <w:t xml:space="preserve">Throughout my career, I have honed my skills in both traditional and contemporary culinary practices, with a particular emphasis on creating dishes that reflect cultural authenticity while embracing innovation. My experience spans across various cuisines, from classical European techniques to the bold flavors of Middle Eastern and Asian gastronomy. This diverse background has allowed me to develop a versatile approach to cooking, which I believe is essential for thriving in a dynamic environment like Qatar Doha, where culinary diversity is celebrated.</w:t>
      </w:r>
    </w:p>
    <w:bookmarkStart w:id="20" w:name="why-qatar-doha"/>
    <w:p>
      <w:pPr>
        <w:pStyle w:val="Heading2"/>
      </w:pPr>
      <w:r>
        <w:t xml:space="preserve">Why Qatar Doha?</w:t>
      </w:r>
    </w:p>
    <w:p>
      <w:pPr>
        <w:pStyle w:val="FirstParagraph"/>
      </w:pPr>
      <w:r>
        <w:t xml:space="preserve">Qatar Doha has long been a beacon of culinary innovation and cultural exchange. The city’s unique blend of traditional Qatari flavors and international influences creates an exciting playground for chefs who are passionate about pushing boundaries. I am particularly drawn to the opportunity to work in a place where food is not just sustenance but a celebration of heritage, hospitality, and modernity. The prospect of contributing to the gastronomic landscape of Qatar Doha fills me with enthusiasm and motivation.</w:t>
      </w:r>
    </w:p>
    <w:p>
      <w:pPr>
        <w:pStyle w:val="BodyText"/>
      </w:pPr>
      <w:r>
        <w:t xml:space="preserve">My understanding of Qatari cuisine has been shaped by both professional experiences and personal interest. I have had the privilege of working in kitchens that prioritize local ingredients, such as dates, lamb, and fresh seafood, while also incorporating global techniques to elevate traditional recipes. This balance between honoring cultural roots and embracing modernity is something I strive for in every dish I create. In Qatar Doha, where the demand for authentic yet innovative dining experiences is growing rapidly, I am confident that my skills and vision align with your goals.</w:t>
      </w:r>
    </w:p>
    <w:bookmarkEnd w:id="20"/>
    <w:bookmarkStart w:id="21" w:name="professional-experience-and-expertise"/>
    <w:p>
      <w:pPr>
        <w:pStyle w:val="Heading2"/>
      </w:pPr>
      <w:r>
        <w:t xml:space="preserve">Professional Experience and Expertise</w:t>
      </w:r>
    </w:p>
    <w:p>
      <w:pPr>
        <w:pStyle w:val="FirstParagraph"/>
      </w:pPr>
      <w:r>
        <w:t xml:space="preserve">Over the years, I have held key roles in high-end restaurants and hospitality settings, where I have consistently demonstrated leadership, creativity, and a commitment to quality. As a head chef at [Previous Restaurant/Hotel Name], I was responsible for menu development, staff training, and maintaining the highest standards of food safety and presentation. My team’s efforts were recognized through awards such as [mention any relevant accolades or recognitions], which underscore our dedication to excellence.</w:t>
      </w:r>
    </w:p>
    <w:p>
      <w:pPr>
        <w:pStyle w:val="BodyText"/>
      </w:pPr>
      <w:r>
        <w:t xml:space="preserve">One of my proudest achievements was the successful launch of a seasonal tasting menu that highlighted local ingredients while incorporating international culinary trends. This project not only enhanced the restaurant’s reputation but also fostered a deeper connection between diners and the cultural significance of each dish. I believe this approach resonates with the values of Qatar Doha, where food is often intertwined with tradition, community, and celebration.</w:t>
      </w:r>
    </w:p>
    <w:p>
      <w:pPr>
        <w:pStyle w:val="BodyText"/>
      </w:pPr>
      <w:r>
        <w:t xml:space="preserve">In addition to my technical skills, I bring strong interpersonal abilities that are crucial for fostering a collaborative kitchen environment. My ability to communicate effectively, manage time efficiently, and adapt to fast-paced settings has enabled me to thrive in high-pressure situations. I understand that a chef’s role extends beyond cooking—it involves inspiring teams, anticipating customer needs, and ensuring every detail contributes to an exceptional dining experience.</w:t>
      </w:r>
    </w:p>
    <w:bookmarkEnd w:id="21"/>
    <w:bookmarkStart w:id="22" w:name="why-choose-me"/>
    <w:p>
      <w:pPr>
        <w:pStyle w:val="Heading2"/>
      </w:pPr>
      <w:r>
        <w:t xml:space="preserve">Why Choose Me?</w:t>
      </w:r>
    </w:p>
    <w:p>
      <w:pPr>
        <w:pStyle w:val="FirstParagraph"/>
      </w:pPr>
      <w:r>
        <w:t xml:space="preserve">What sets me apart as a chef is my unwavering passion for food and my ability to combine creativity with precision. I am deeply committed to sustainability, sourcing ingredients locally whenever possible and minimizing waste through thoughtful planning. This philosophy not only supports the community but also aligns with Qatar Doha’s growing emphasis on eco-conscious practices in the hospitality industry.</w:t>
      </w:r>
    </w:p>
    <w:p>
      <w:pPr>
        <w:pStyle w:val="BodyText"/>
      </w:pPr>
      <w:r>
        <w:t xml:space="preserve">Moreover, my adaptability and openness to learning make me an ideal candidate for a dynamic role in Qatar Doha. I am eager to immerse myself in the local culinary scene, collaborate with fellow chefs, and contribute to the development of innovative menus that reflect both global trends and Qatari traditions. I am confident that my experience, combined with my enthusiasm for this opportunity, will allow me to make a meaningful impact at [Restaurant/Hotel Name].</w:t>
      </w:r>
    </w:p>
    <w:bookmarkEnd w:id="22"/>
    <w:bookmarkStart w:id="23" w:name="conclusion"/>
    <w:p>
      <w:pPr>
        <w:pStyle w:val="Heading2"/>
      </w:pPr>
      <w:r>
        <w:t xml:space="preserve">Conclusion</w:t>
      </w:r>
    </w:p>
    <w:p>
      <w:pPr>
        <w:pStyle w:val="FirstParagraph"/>
      </w:pPr>
      <w:r>
        <w:t xml:space="preserve">In conclusion, I am eager to bring my skills as a chef to Qatar Doha and contribute to the success of your establishment. My background in culinary arts, combined with my passion for cultural authenticity and innovation, positions me to excel in this role. I am particularly inspired by the opportunity to work in a city that values both tradition and modernity, and I am excited about the possibility of being part of your team.</w:t>
      </w:r>
    </w:p>
    <w:p>
      <w:pPr>
        <w:pStyle w:val="BodyText"/>
      </w:pPr>
      <w:r>
        <w:t xml:space="preserve">Thank you for considering my application. I would welcome the chance to discuss how my experience and vision align with your goals. Please feel free to contact me at [Your Phone Number] or [Your Email Address] at your convenience. I look forward to the possibility of contributing to the thriving culinary landscape of Qatar Doha.</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Qatar Doha</dc:title>
  <dc:creator/>
  <dc:language>en</dc:language>
  <cp:keywords/>
  <dcterms:created xsi:type="dcterms:W3CDTF">2025-12-10T11:34:36Z</dcterms:created>
  <dcterms:modified xsi:type="dcterms:W3CDTF">2025-12-10T11:34:36Z</dcterms:modified>
</cp:coreProperties>
</file>

<file path=docProps/custom.xml><?xml version="1.0" encoding="utf-8"?>
<Properties xmlns="http://schemas.openxmlformats.org/officeDocument/2006/custom-properties" xmlns:vt="http://schemas.openxmlformats.org/officeDocument/2006/docPropsVTypes"/>
</file>